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E20FD" w14:textId="6217AFC8" w:rsidR="00EF1050" w:rsidRDefault="00636947">
      <w:r>
        <w:t xml:space="preserve">A mostly complete index of my past projects going back to 2017. </w:t>
      </w:r>
    </w:p>
    <w:sectPr w:rsidR="00EF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rUwtzA0NjcztLBU0lEKTi0uzszPAykwrAUAdj3ZrSwAAAA="/>
  </w:docVars>
  <w:rsids>
    <w:rsidRoot w:val="00636947"/>
    <w:rsid w:val="00636947"/>
    <w:rsid w:val="00EF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07CE4"/>
  <w15:chartTrackingRefBased/>
  <w15:docId w15:val="{97C56C45-6B8C-443E-A6F6-E38425B3F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1</cp:revision>
  <dcterms:created xsi:type="dcterms:W3CDTF">2022-08-14T04:44:00Z</dcterms:created>
  <dcterms:modified xsi:type="dcterms:W3CDTF">2022-08-14T04:46:00Z</dcterms:modified>
</cp:coreProperties>
</file>